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Orthodontist position at [Clinic/Hospital Name] in Tanzania Dar es Salaam. As a dedicated and skilled orthodontist with a passion for improving oral health outcomes, I am eager to contribute my expertise to the vibrant and growing dental care landscape of Tanzania Dar es Salaam. This opportunity aligns perfectly with my professional goals, as I am deeply committed to providing high-quality orthodontic care while addressing the unique healthcare needs of communities in this dynamic region.</w:t>
      </w:r>
    </w:p>
    <w:p>
      <w:pPr>
        <w:pStyle w:val="BodyText"/>
      </w:pPr>
      <w:r>
        <w:t xml:space="preserve">With [X years] of experience in orthodontics, I have developed a strong foundation in diagnosing and treating dental and facial irregularities through innovative techniques and patient-centered approaches. My background includes working with diverse populations, which has equipped me with the cultural sensitivity and adaptability required to thrive in a multilingual, multicultural environment like Tanzania Dar es Salaam. I understand that orthodontic care is not merely about aligning teeth but also about enhancing patients’ confidence, functionality, and overall quality of life. This philosophy resonates deeply with my professional values and has driven me to pursue opportunities where I can make a meaningful impact.</w:t>
      </w:r>
    </w:p>
    <w:p>
      <w:pPr>
        <w:pStyle w:val="BodyText"/>
      </w:pPr>
      <w:r>
        <w:t xml:space="preserve">Tanzania Dar es Salaam presents a unique opportunity to combine my clinical expertise with the challenges and rewards of working in an emerging healthcare market. The city’s rapid urbanization, coupled with increasing demand for specialized dental services, creates a pressing need for skilled orthodontists who can deliver affordable, accessible, and culturally relevant care. I am particularly drawn to [Clinic/Hospital Name] because of its reputation for excellence and its commitment to advancing dental health in the region. I am confident that my training, experience, and passion for orthodontics will enable me to contribute effectively to your team while supporting the broader mission of improving public health in Tanzania Dar es Salaam.</w:t>
      </w:r>
    </w:p>
    <w:p>
      <w:pPr>
        <w:pStyle w:val="BodyText"/>
      </w:pPr>
      <w:r>
        <w:t xml:space="preserve">One of my core strengths as an Orthodontist is my ability to tailor treatment plans to meet the specific needs of each patient. Whether it involves traditional braces, clear aligners, or interceptive orthodontics for pediatric patients, I prioritize individualized care that considers the patient’s lifestyle, cultural preferences, and long-term goals. For instance, during my time in [Previous Location], I led a community outreach program that provided free orthodontic consultations to underserved populations. This experience not only reinforced the importance of accessibility but also highlighted the transformative effect of orthodontic care on patients’ self-esteem and social integration—goals that I am eager to replicate in Tanzania Dar es Salaam.</w:t>
      </w:r>
    </w:p>
    <w:p>
      <w:pPr>
        <w:pStyle w:val="BodyText"/>
      </w:pPr>
      <w:r>
        <w:t xml:space="preserve">In addition to my clinical skills, I bring a collaborative spirit and a commitment to continuous learning. I stay updated with the latest advancements in orthodontic technology, such as digital imaging, 3D treatment planning, and minimally invasive procedures. These innovations allow me to deliver more precise diagnoses and efficient treatments while minimizing patient discomfort. I am also proficient in using electronic health records (EHRs) and other digital tools to streamline workflow and ensure seamless communication with patients and colleagues. My ability to work effectively in a team environment, combined with my dedication to professional growth, positions me as a valuable asset to any orthodontic practice.</w:t>
      </w:r>
    </w:p>
    <w:p>
      <w:pPr>
        <w:pStyle w:val="BodyText"/>
      </w:pPr>
      <w:r>
        <w:t xml:space="preserve">Tanzania Dar es Salaam is a city of immense potential, yet it faces significant challenges in ensuring equitable access to specialized dental care. As an Orthodontist, I am keenly aware of the barriers that many patients encounter, including financial constraints, limited awareness of orthodontic services, and geographic disparities. I am motivated to address these issues by offering transparent pricing models, educational initiatives for patients and families, and partnerships with local organizations to expand outreach efforts. By integrating these strategies into my practice, I aim to make orthodontic care more accessible and affordable for the communities of Tanzania Dar es Salaam.</w:t>
      </w:r>
    </w:p>
    <w:p>
      <w:pPr>
        <w:pStyle w:val="BodyText"/>
      </w:pPr>
      <w:r>
        <w:t xml:space="preserve">Furthermore, I am deeply respectful of Tanzanian culture and values. I understand that building trust with patients requires not only clinical competence but also an appreciation for their traditions, beliefs, and communication styles. I have studied the cultural nuances of East African communities and am committed to approaching every patient with empathy, patience, and a genuine desire to understand their needs. This approach ensures that my orthodontic care is not only technically sound but also culturally sensitive and personally meaningful.</w:t>
      </w:r>
    </w:p>
    <w:p>
      <w:pPr>
        <w:pStyle w:val="BodyText"/>
      </w:pPr>
      <w:r>
        <w:t xml:space="preserve">My decision to apply for this position is rooted in a shared vision for the future of dental healthcare in Tanzania Dar es Salaam. I am excited about the possibility of contributing to a practice that prioritizes innovation, compassion, and community engagement. I am confident that my skills, experience, and dedication will enable me to thrive in this environment while supporting [Clinic/Hospital Name] in its mission to provide exceptional orthodontic care.</w:t>
      </w:r>
    </w:p>
    <w:p>
      <w:pPr>
        <w:pStyle w:val="BodyText"/>
      </w:pPr>
      <w:r>
        <w:t xml:space="preserve">Thank you for considering my application. I would be honored to discuss how my background and aspirations align with the goals of your organization. Please feel free to contact me at [Your Phone Number] or [Your Email Address] at your earliest convenience. I look forward to the opportunity to contribute to the continued success of [Clinic/Hospital Name] and make a lasting impact in Tanzania Dar es Sala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for Tanzania Dar es Salaam</dc:title>
  <dc:creator/>
  <dc:language>en</dc:language>
  <cp:keywords/>
  <dcterms:created xsi:type="dcterms:W3CDTF">2026-07-24T07:53:39Z</dcterms:created>
  <dcterms:modified xsi:type="dcterms:W3CDTF">2026-07-24T07:53:39Z</dcterms:modified>
</cp:coreProperties>
</file>

<file path=docProps/custom.xml><?xml version="1.0" encoding="utf-8"?>
<Properties xmlns="http://schemas.openxmlformats.org/officeDocument/2006/custom-properties" xmlns:vt="http://schemas.openxmlformats.org/officeDocument/2006/docPropsVTypes"/>
</file>